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496"/>
        <w:gridCol w:w="1060"/>
        <w:gridCol w:w="695"/>
        <w:gridCol w:w="1313"/>
        <w:gridCol w:w="695"/>
        <w:gridCol w:w="2163"/>
        <w:gridCol w:w="765"/>
        <w:gridCol w:w="1453"/>
      </w:tblGrid>
      <w:tr w:rsidR="00393F5B" w:rsidRPr="00062F62" w:rsidTr="002344B7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2344B7">
            <w:pPr>
              <w:pStyle w:val="TableText"/>
              <w:jc w:val="left"/>
              <w:rPr>
                <w:b/>
              </w:rPr>
            </w:pPr>
            <w:r>
              <w:rPr>
                <w:b/>
              </w:rPr>
              <w:t xml:space="preserve">Table 1: </w:t>
            </w:r>
            <w:r w:rsidRPr="00054647">
              <w:rPr>
                <w:b/>
              </w:rPr>
              <w:t>Average Difference of PfPR</w:t>
            </w:r>
            <w:r w:rsidRPr="00054647">
              <w:rPr>
                <w:b/>
                <w:vertAlign w:val="subscript"/>
              </w:rPr>
              <w:t>2-10</w:t>
            </w:r>
            <w:r w:rsidRPr="00054647">
              <w:rPr>
                <w:b/>
              </w:rPr>
              <w:t xml:space="preserve"> between Two Scenarios</w:t>
            </w:r>
          </w:p>
        </w:tc>
      </w:tr>
      <w:tr w:rsidR="00393F5B" w:rsidRPr="00054647" w:rsidTr="00393F5B">
        <w:trPr>
          <w:trHeight w:val="900"/>
        </w:trPr>
        <w:tc>
          <w:tcPr>
            <w:tcW w:w="27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2344B7">
            <w:pPr>
              <w:pStyle w:val="TableText"/>
              <w:rPr>
                <w:sz w:val="16"/>
                <w:szCs w:val="16"/>
              </w:rPr>
            </w:pPr>
          </w:p>
        </w:tc>
        <w:tc>
          <w:tcPr>
            <w:tcW w:w="57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2344B7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Continent</w:t>
            </w:r>
          </w:p>
        </w:tc>
        <w:tc>
          <w:tcPr>
            <w:tcW w:w="38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2344B7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From SSP1-2.6 to SSP 2-4.5</w:t>
            </w:r>
          </w:p>
        </w:tc>
        <w:tc>
          <w:tcPr>
            <w:tcW w:w="79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2344B7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UI</w:t>
            </w:r>
          </w:p>
        </w:tc>
        <w:tc>
          <w:tcPr>
            <w:tcW w:w="38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2344B7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From SSP1-2.6 to SSP 3-7.0</w:t>
            </w:r>
          </w:p>
        </w:tc>
        <w:tc>
          <w:tcPr>
            <w:tcW w:w="139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2344B7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UI</w:t>
            </w:r>
          </w:p>
        </w:tc>
        <w:tc>
          <w:tcPr>
            <w:tcW w:w="41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2344B7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From SSP1-2.6 to SSP 5-8.5</w:t>
            </w:r>
          </w:p>
        </w:tc>
        <w:tc>
          <w:tcPr>
            <w:tcW w:w="78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2344B7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UI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2040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Africa</w:t>
            </w:r>
          </w:p>
        </w:tc>
        <w:tc>
          <w:tcPr>
            <w:tcW w:w="3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0.409%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0.400%-0.418%)</w:t>
            </w:r>
          </w:p>
        </w:tc>
        <w:tc>
          <w:tcPr>
            <w:tcW w:w="3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0.258%</w:t>
            </w:r>
          </w:p>
        </w:tc>
        <w:tc>
          <w:tcPr>
            <w:tcW w:w="13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0.251%-0.265%)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0.139%</w:t>
            </w:r>
          </w:p>
        </w:tc>
        <w:tc>
          <w:tcPr>
            <w:tcW w:w="7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0.132%-0.146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Asia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0.003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0.002%-0.003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0.000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0.000%-0.001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05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006%--0.005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Europe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76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090%--0.063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115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-0.127%--0.103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300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324%--0.276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North America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0.000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0.000%-0.000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0.000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0.000%-0.000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0.000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0.000%-0.000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Oceania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0.002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002%-0.007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0.009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0.001%-0.018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23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030%--0.017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South America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0.003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0.00</w:t>
            </w:r>
            <w:bookmarkStart w:id="0" w:name="_GoBack"/>
            <w:bookmarkEnd w:id="0"/>
            <w:r w:rsidRPr="00393F5B">
              <w:rPr>
                <w:sz w:val="14"/>
                <w:szCs w:val="16"/>
              </w:rPr>
              <w:t>3%-0.004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0.006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0.005%-0.007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38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039%--0.037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206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Africa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376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386%--0.366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1.065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-1.089%--1.040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1.601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1.637%--1.564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Asia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13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013%--0.012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26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-0.027%--0.024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43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046%--0.041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Europe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605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647%--0.563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1.300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-1.390%--1.211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1.850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1.983%--1.716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North America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0.000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0.000%-0.000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0.000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-0.001%-0.000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01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001%-0.000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Oceania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40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053%--0.027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70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-0.093%--0.046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134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183%--0.084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South America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86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088%--0.083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158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-0.163%--0.153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299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308%--0.290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210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Africa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2.888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2.952%--2.824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6.696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-6.858%--6.534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8.769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8.989%--8.549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Asia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70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074%--0.066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147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-0.156%--0.138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205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219%--0.191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Europe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2.809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3.020%--2.599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7.284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-7.807%--6.761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10.894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11.686%--10.101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North America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01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002%--0.001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03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-0.004%--0.001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005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008%--0.003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Oceania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188%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257%--0.119%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378%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-0.537%--0.220%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548%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784%--0.311%)</w:t>
            </w:r>
          </w:p>
        </w:tc>
      </w:tr>
      <w:tr w:rsidR="00393F5B" w:rsidRPr="00062F62" w:rsidTr="00393F5B">
        <w:trPr>
          <w:trHeight w:val="300"/>
        </w:trPr>
        <w:tc>
          <w:tcPr>
            <w:tcW w:w="274" w:type="pct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South America</w:t>
            </w:r>
          </w:p>
        </w:tc>
        <w:tc>
          <w:tcPr>
            <w:tcW w:w="38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0.366%</w:t>
            </w:r>
          </w:p>
        </w:tc>
        <w:tc>
          <w:tcPr>
            <w:tcW w:w="79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0.377%--0.355%)</w:t>
            </w:r>
          </w:p>
        </w:tc>
        <w:tc>
          <w:tcPr>
            <w:tcW w:w="38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1.020%</w:t>
            </w:r>
          </w:p>
        </w:tc>
        <w:tc>
          <w:tcPr>
            <w:tcW w:w="139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</w:rPr>
            </w:pPr>
            <w:r w:rsidRPr="00393F5B">
              <w:rPr>
                <w:sz w:val="14"/>
              </w:rPr>
              <w:t>(-1.052%--0.989%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93F5B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-1.697%</w:t>
            </w:r>
          </w:p>
        </w:tc>
        <w:tc>
          <w:tcPr>
            <w:tcW w:w="78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393F5B" w:rsidRDefault="00393F5B" w:rsidP="00393F5B">
            <w:pPr>
              <w:pStyle w:val="TableText"/>
              <w:rPr>
                <w:sz w:val="14"/>
                <w:szCs w:val="16"/>
              </w:rPr>
            </w:pPr>
            <w:r w:rsidRPr="00393F5B">
              <w:rPr>
                <w:sz w:val="14"/>
                <w:szCs w:val="16"/>
              </w:rPr>
              <w:t>(-1.748%--1.645%)</w:t>
            </w:r>
          </w:p>
        </w:tc>
      </w:tr>
    </w:tbl>
    <w:p w:rsidR="00C91C2F" w:rsidRPr="00AD3847" w:rsidRDefault="00C91C2F" w:rsidP="00AD3847"/>
    <w:sectPr w:rsidR="00C91C2F" w:rsidRPr="00AD384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srQwMbewMDMwM7FU0lEKTi0uzszPAykwrAUAX/t2lywAAAA="/>
  </w:docVars>
  <w:rsids>
    <w:rsidRoot w:val="00AD3847"/>
    <w:rsid w:val="00062F62"/>
    <w:rsid w:val="00393F5B"/>
    <w:rsid w:val="00AD3847"/>
    <w:rsid w:val="00C91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E1F131-4081-419E-B7CC-33A50F598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3F5B"/>
    <w:pPr>
      <w:spacing w:line="480" w:lineRule="auto"/>
      <w:ind w:firstLine="72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link w:val="TableTextChar"/>
    <w:qFormat/>
    <w:rsid w:val="00393F5B"/>
    <w:pPr>
      <w:spacing w:after="0" w:line="240" w:lineRule="auto"/>
      <w:ind w:firstLine="0"/>
      <w:jc w:val="center"/>
    </w:pPr>
    <w:rPr>
      <w:sz w:val="21"/>
    </w:rPr>
  </w:style>
  <w:style w:type="character" w:customStyle="1" w:styleId="TableTextChar">
    <w:name w:val="Table Text Char"/>
    <w:basedOn w:val="DefaultParagraphFont"/>
    <w:link w:val="TableText"/>
    <w:rsid w:val="00393F5B"/>
    <w:rPr>
      <w:rFonts w:ascii="Times New Roman" w:hAnsi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89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1</cp:revision>
  <dcterms:created xsi:type="dcterms:W3CDTF">2022-03-13T07:24:00Z</dcterms:created>
  <dcterms:modified xsi:type="dcterms:W3CDTF">2022-03-13T08:00:00Z</dcterms:modified>
</cp:coreProperties>
</file>